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04906427"/>
    <w:p w14:paraId="3EAD7E0D" w14:textId="2A68CCC1" w:rsidR="00466AAD" w:rsidRPr="009D475F" w:rsidRDefault="00466AAD" w:rsidP="009D475F">
      <w:pPr>
        <w:pStyle w:val="Heading2"/>
        <w:rPr>
          <w:rFonts w:cs="Arial"/>
          <w:color w:val="000000" w:themeColor="text1"/>
          <w:szCs w:val="22"/>
        </w:rPr>
      </w:pPr>
      <w:r w:rsidRPr="00077F8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03DAC3" wp14:editId="0B3E024A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AD29A" w14:textId="67F93045" w:rsidR="00466AAD" w:rsidRPr="00EC7570" w:rsidRDefault="00466AAD" w:rsidP="00466AAD">
                            <w:pPr>
                              <w:pStyle w:val="Heading1"/>
                              <w:rPr>
                                <w:b/>
                              </w:rPr>
                            </w:pPr>
                            <w:r>
                              <w:t>Trees</w:t>
                            </w:r>
                            <w:r w:rsidRPr="00EC7570">
                              <w:rPr>
                                <w:b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</w:rPr>
                              <w:t>Pinyon P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03DA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620AD29A" w14:textId="67F93045" w:rsidR="00466AAD" w:rsidRPr="00EC7570" w:rsidRDefault="00466AAD" w:rsidP="00466AAD">
                      <w:pPr>
                        <w:pStyle w:val="Heading1"/>
                        <w:rPr>
                          <w:b/>
                        </w:rPr>
                      </w:pPr>
                      <w:r>
                        <w:t>Trees</w:t>
                      </w:r>
                      <w:r w:rsidRPr="00EC7570">
                        <w:rPr>
                          <w:b/>
                        </w:rPr>
                        <w:t xml:space="preserve"> – </w:t>
                      </w:r>
                      <w:r>
                        <w:rPr>
                          <w:b/>
                        </w:rPr>
                        <w:t>Pinyon Pin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t>Life Cycle</w:t>
      </w:r>
    </w:p>
    <w:p w14:paraId="1FAE00F2" w14:textId="5F2A76F1" w:rsidR="00466AAD" w:rsidRDefault="002868EE" w:rsidP="003D416A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C416EA" wp14:editId="7BDF84F3">
                <wp:simplePos x="0" y="0"/>
                <wp:positionH relativeFrom="column">
                  <wp:posOffset>0</wp:posOffset>
                </wp:positionH>
                <wp:positionV relativeFrom="paragraph">
                  <wp:posOffset>2772410</wp:posOffset>
                </wp:positionV>
                <wp:extent cx="3101340" cy="251460"/>
                <wp:effectExtent l="0" t="0" r="381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1340" cy="2514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8B6EFC" w14:textId="34356714" w:rsidR="002868EE" w:rsidRPr="00867C27" w:rsidRDefault="002868EE" w:rsidP="0035198D">
                            <w:pPr>
                              <w:pStyle w:val="Caption"/>
                              <w:rPr>
                                <w:b/>
                                <w:noProof/>
                                <w:color w:val="B9421D"/>
                                <w:sz w:val="28"/>
                                <w:szCs w:val="36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. A large </w:t>
                            </w:r>
                            <w:r w:rsidR="00952B24">
                              <w:t>p</w:t>
                            </w:r>
                            <w:r>
                              <w:t xml:space="preserve">inyon </w:t>
                            </w:r>
                            <w:r w:rsidR="00952B24">
                              <w:t>p</w:t>
                            </w:r>
                            <w:r>
                              <w:t>ine tre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416E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0;margin-top:218.3pt;width:244.2pt;height:19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iNEMAIAAGcEAAAOAAAAZHJzL2Uyb0RvYy54bWysVMFu2zAMvQ/YPwi6L07SrhiMOEWWIsOA&#10;oC2QDD0rshQLkERNUmJnXz9KttOt22nYRaFJitR7j8zivjOanIUPCmxFZ5MpJcJyqJU9VvTbfvPh&#10;EyUhMlszDVZU9CICvV++f7doXSnm0ICuhSdYxIaydRVtYnRlUQTeCMPCBJywGJTgDYv46Y9F7VmL&#10;1Y0u5tPpXdGCr50HLkJA70MfpMtcX0rB45OUQUSiK4pvi/n0+Tyks1guWHn0zDWKD89g//AKw5TF&#10;ptdSDywycvLqj1JGcQ8BZJxwMAVIqbjIGBDNbPoGza5hTmQsSE5wV5rC/yvLH8/PnqgataPEMoMS&#10;7UUXyWfoyCyx07pQYtLOYVrs0J0yB39AZwLdSW/SL8IhGEeeL1duUzGOzpvZdHZziyGOsfnH2e1d&#10;Jr94ve18iF8EGJKMinrULlPKztsQsSOmjimpWQCt6o3SOn2kwFp7cmaoc9uoKNIb8cZvWdqmXAvp&#10;Vh9OniJB7KEkK3aHbiBkgHmA+oLoPfTTExzfKOy3ZSE+M4/jgqhwBeITHlJDW1EYLEoa8D/+5k/5&#10;qCJGKWlx/Coavp+YF5Torxb1TbM6Gn40DqNhT2YNiBQ1w9dkEy/4qEdTejAvuBmr1AVDzHLsVdE4&#10;muvYLwFuFherVU7CiXQsbu3O8VR65HXfvTDvBlUi6vkI42Cy8o04fW7P8uoUQaqsXOK1Z3GgG6c5&#10;yzNsXlqXX79z1uv/w/InAAAA//8DAFBLAwQUAAYACAAAACEAxNiIT94AAAAIAQAADwAAAGRycy9k&#10;b3ducmV2LnhtbEyPwU7DMBBE70j8g7VIXBB1CJGJ0jgVtHCDQ0vV8zZ2k4h4HdlOk/495kRvs5rV&#10;zJtyNZuenbXznSUJT4sEmKbaqo4aCfvvj8ccmA9ICntLWsJFe1hVtzclFspOtNXnXWhYDCFfoIQ2&#10;hKHg3NetNugXdtAUvZN1BkM8XcOVwymGm56nSSK4wY5iQ4uDXre6/tmNRoLYuHHa0vphs3//xK+h&#10;SQ9vl4OU93fz6xJY0HP4f4Y//IgOVWQ62pGUZ72EOCRIyJ6FABbtLM8zYMcoXkQKvCr59YDqFwAA&#10;//8DAFBLAQItABQABgAIAAAAIQC2gziS/gAAAOEBAAATAAAAAAAAAAAAAAAAAAAAAABbQ29udGVu&#10;dF9UeXBlc10ueG1sUEsBAi0AFAAGAAgAAAAhADj9If/WAAAAlAEAAAsAAAAAAAAAAAAAAAAALwEA&#10;AF9yZWxzLy5yZWxzUEsBAi0AFAAGAAgAAAAhAO8KI0QwAgAAZwQAAA4AAAAAAAAAAAAAAAAALgIA&#10;AGRycy9lMm9Eb2MueG1sUEsBAi0AFAAGAAgAAAAhAMTYiE/eAAAACAEAAA8AAAAAAAAAAAAAAAAA&#10;igQAAGRycy9kb3ducmV2LnhtbFBLBQYAAAAABAAEAPMAAACVBQAAAAA=&#10;" stroked="f">
                <v:textbox inset="0,0,0,0">
                  <w:txbxContent>
                    <w:p w14:paraId="478B6EFC" w14:textId="34356714" w:rsidR="002868EE" w:rsidRPr="00867C27" w:rsidRDefault="002868EE" w:rsidP="0035198D">
                      <w:pPr>
                        <w:pStyle w:val="Caption"/>
                        <w:rPr>
                          <w:b/>
                          <w:noProof/>
                          <w:color w:val="B9421D"/>
                          <w:sz w:val="28"/>
                          <w:szCs w:val="36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. A large </w:t>
                      </w:r>
                      <w:r w:rsidR="00952B24">
                        <w:t>p</w:t>
                      </w:r>
                      <w:r>
                        <w:t xml:space="preserve">inyon </w:t>
                      </w:r>
                      <w:r w:rsidR="00952B24">
                        <w:t>p</w:t>
                      </w:r>
                      <w:r>
                        <w:t>ine tre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632013F" wp14:editId="406344C7">
            <wp:simplePos x="0" y="0"/>
            <wp:positionH relativeFrom="column">
              <wp:posOffset>0</wp:posOffset>
            </wp:positionH>
            <wp:positionV relativeFrom="page">
              <wp:posOffset>2331720</wp:posOffset>
            </wp:positionV>
            <wp:extent cx="3101340" cy="2124623"/>
            <wp:effectExtent l="0" t="0" r="3810" b="9525"/>
            <wp:wrapSquare wrapText="bothSides"/>
            <wp:docPr id="2" name="Picture 2" descr="https://upload.wikimedia.org/wikipedia/commons/1/14/Pinyon_pine_Pinus_monophyll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1/14/Pinyon_pine_Pinus_monophylla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272" cy="2127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AAD">
        <w:t xml:space="preserve">Pinyon </w:t>
      </w:r>
      <w:r w:rsidR="00126B1C">
        <w:t>p</w:t>
      </w:r>
      <w:r w:rsidR="00466AAD">
        <w:t xml:space="preserve">ine trees grow very slowly. It can take up to 60 years for a tree to reach </w:t>
      </w:r>
      <w:r w:rsidR="0035198D">
        <w:t xml:space="preserve">six </w:t>
      </w:r>
      <w:r w:rsidR="00466AAD">
        <w:t>feet tall</w:t>
      </w:r>
      <w:r w:rsidR="0035198D">
        <w:t>,</w:t>
      </w:r>
      <w:r w:rsidR="00A95BBC">
        <w:t xml:space="preserve"> and they can gr</w:t>
      </w:r>
      <w:r w:rsidR="00AE7FD0">
        <w:t>ow for over 600 years.</w:t>
      </w:r>
      <w:r w:rsidR="009D475F">
        <w:t xml:space="preserve"> </w:t>
      </w:r>
      <w:r w:rsidR="00555BD6">
        <w:t xml:space="preserve">It takes 35 years for a </w:t>
      </w:r>
      <w:r w:rsidR="00126B1C">
        <w:t>p</w:t>
      </w:r>
      <w:r w:rsidR="00555BD6">
        <w:t xml:space="preserve">inyon </w:t>
      </w:r>
      <w:r w:rsidR="00126B1C">
        <w:t>p</w:t>
      </w:r>
      <w:r w:rsidR="00555BD6">
        <w:t>ine to first make cones</w:t>
      </w:r>
      <w:r w:rsidR="0035198D">
        <w:t>,</w:t>
      </w:r>
      <w:r w:rsidR="00555BD6">
        <w:t xml:space="preserve"> and reaches maximum cone production</w:t>
      </w:r>
      <w:r w:rsidR="0035198D">
        <w:t xml:space="preserve"> at</w:t>
      </w:r>
      <w:r w:rsidR="00555BD6">
        <w:t xml:space="preserve"> around 160-200 years. Each cone takes approximately </w:t>
      </w:r>
      <w:r w:rsidR="0035198D">
        <w:t xml:space="preserve">three </w:t>
      </w:r>
      <w:r w:rsidR="00555BD6">
        <w:t xml:space="preserve">years to make. The seeds are only spread by animals, mostly birds, who store the seeds </w:t>
      </w:r>
      <w:r w:rsidR="00555BD6" w:rsidRPr="192105AA">
        <w:t>up to 13 miles away from the tree</w:t>
      </w:r>
      <w:r w:rsidR="00555BD6">
        <w:t xml:space="preserve"> in piles to eat later. Sometimes these seed piles get forgotten and sprout. In a good season</w:t>
      </w:r>
      <w:r w:rsidR="0035198D">
        <w:t>,</w:t>
      </w:r>
      <w:r w:rsidR="00555BD6">
        <w:t xml:space="preserve"> a single bird can store up to 17,900 seeds. </w:t>
      </w:r>
      <w:r w:rsidR="00D042AB">
        <w:t xml:space="preserve">Pinyon </w:t>
      </w:r>
      <w:r w:rsidR="00126B1C">
        <w:t>p</w:t>
      </w:r>
      <w:r w:rsidR="00D042AB">
        <w:t>ine trees have a main taproot that goes straight down at least 20</w:t>
      </w:r>
      <w:r w:rsidR="0035198D">
        <w:t xml:space="preserve"> </w:t>
      </w:r>
      <w:r w:rsidR="00D042AB">
        <w:t xml:space="preserve">feet and many shallow roots that spread out just below the </w:t>
      </w:r>
      <w:r w:rsidR="00927C95">
        <w:t xml:space="preserve">ground. Young </w:t>
      </w:r>
      <w:r w:rsidR="00126B1C">
        <w:t>p</w:t>
      </w:r>
      <w:r w:rsidR="00927C95">
        <w:t xml:space="preserve">inyon </w:t>
      </w:r>
      <w:r w:rsidR="00126B1C">
        <w:t>p</w:t>
      </w:r>
      <w:r w:rsidR="00927C95">
        <w:t>ine trees that do not yet have deep roots can be easily killed by drought. Because of this</w:t>
      </w:r>
      <w:r w:rsidR="0035198D">
        <w:t>,</w:t>
      </w:r>
      <w:r w:rsidR="00927C95">
        <w:t xml:space="preserve"> Pinyon </w:t>
      </w:r>
      <w:r w:rsidR="00126B1C">
        <w:t>p</w:t>
      </w:r>
      <w:r w:rsidR="00927C95">
        <w:t xml:space="preserve">ine trees often grow in small areas where there is slightly more water or shade from another tree. </w:t>
      </w:r>
    </w:p>
    <w:p w14:paraId="7089CA29" w14:textId="525E3869" w:rsidR="00466AAD" w:rsidRDefault="00466AAD" w:rsidP="00466AAD">
      <w:pPr>
        <w:pStyle w:val="Heading2"/>
      </w:pPr>
      <w:r>
        <w:t>Herbivory</w:t>
      </w:r>
      <w:r w:rsidR="002868EE">
        <w:t xml:space="preserve"> </w:t>
      </w:r>
      <w:bookmarkStart w:id="1" w:name="_Hlk105077361"/>
      <w:r w:rsidR="002868EE">
        <w:t>– Being Eaten</w:t>
      </w:r>
      <w:bookmarkEnd w:id="1"/>
    </w:p>
    <w:p w14:paraId="711D8D03" w14:textId="06B6FF2F" w:rsidR="00466AAD" w:rsidRDefault="0021251C" w:rsidP="00466AAD">
      <w:r>
        <w:t xml:space="preserve">Very few animals eat </w:t>
      </w:r>
      <w:r w:rsidR="0094482E">
        <w:t>p</w:t>
      </w:r>
      <w:r>
        <w:t>inyon</w:t>
      </w:r>
      <w:r w:rsidR="00D170BD">
        <w:t xml:space="preserve"> </w:t>
      </w:r>
      <w:r w:rsidR="0094482E">
        <w:t>p</w:t>
      </w:r>
      <w:r w:rsidR="00D170BD">
        <w:t>ine</w:t>
      </w:r>
      <w:r>
        <w:t xml:space="preserve"> needles</w:t>
      </w:r>
      <w:r w:rsidR="0035198D">
        <w:t>,</w:t>
      </w:r>
      <w:r>
        <w:t xml:space="preserve"> but</w:t>
      </w:r>
      <w:r w:rsidR="005C4CD0">
        <w:t xml:space="preserve"> many birds, rodents, </w:t>
      </w:r>
      <w:r w:rsidR="003F624E">
        <w:t xml:space="preserve">small mammals </w:t>
      </w:r>
      <w:r w:rsidR="005C4CD0">
        <w:t xml:space="preserve">and even humans eat the pine nut seeds. </w:t>
      </w:r>
      <w:r w:rsidR="00C1420B">
        <w:t xml:space="preserve">Since </w:t>
      </w:r>
      <w:r w:rsidR="0094482E">
        <w:t>p</w:t>
      </w:r>
      <w:r w:rsidR="005C4CD0">
        <w:t xml:space="preserve">inyon </w:t>
      </w:r>
      <w:r w:rsidR="0094482E">
        <w:t>p</w:t>
      </w:r>
      <w:r w:rsidR="005C4CD0">
        <w:t xml:space="preserve">ine trees rely on animals moving the seeds to other locations to </w:t>
      </w:r>
      <w:r w:rsidR="00C1420B">
        <w:t>reproduce</w:t>
      </w:r>
      <w:r w:rsidR="0035198D">
        <w:t>,</w:t>
      </w:r>
      <w:r w:rsidR="005C4CD0">
        <w:t xml:space="preserve"> the</w:t>
      </w:r>
      <w:r w:rsidR="00C1420B">
        <w:t xml:space="preserve">y are adapted to having seeds that are very tasty. Pine nuts from </w:t>
      </w:r>
      <w:r w:rsidR="0094482E">
        <w:t>p</w:t>
      </w:r>
      <w:r w:rsidR="00C1420B">
        <w:t>inyon trees have been a major food source for Native Americans</w:t>
      </w:r>
      <w:r w:rsidR="0035198D">
        <w:t>,</w:t>
      </w:r>
      <w:r w:rsidR="00C1420B">
        <w:t xml:space="preserve"> </w:t>
      </w:r>
      <w:r w:rsidR="00FC0107">
        <w:t>such as the Washoe, Paiute and Shoshone</w:t>
      </w:r>
      <w:r w:rsidR="0035198D">
        <w:t>,</w:t>
      </w:r>
      <w:r w:rsidR="00FC0107">
        <w:t xml:space="preserve"> </w:t>
      </w:r>
      <w:r w:rsidR="00C1420B">
        <w:t>in Nevada for the last 10,000</w:t>
      </w:r>
      <w:r w:rsidR="00FC0107">
        <w:t>+</w:t>
      </w:r>
      <w:r w:rsidR="00C1420B">
        <w:t xml:space="preserve"> years. For both humans and animals, </w:t>
      </w:r>
      <w:r w:rsidR="007B482F">
        <w:t>p</w:t>
      </w:r>
      <w:r w:rsidR="00C1420B">
        <w:t>ine nuts gathered in the summer and early fall provide an important food source during the winter months</w:t>
      </w:r>
      <w:r w:rsidR="00684F77">
        <w:t>.</w:t>
      </w:r>
    </w:p>
    <w:p w14:paraId="15B7B1B1" w14:textId="73152AFA" w:rsidR="00466AAD" w:rsidRDefault="002868EE" w:rsidP="00466AAD">
      <w:pPr>
        <w:pStyle w:val="Heading2"/>
      </w:pPr>
      <w:r w:rsidRPr="00FF4976">
        <w:rPr>
          <w:b w:val="0"/>
          <w:bCs/>
          <w:noProof/>
          <w:color w:val="000000"/>
        </w:rPr>
        <w:drawing>
          <wp:anchor distT="0" distB="0" distL="114300" distR="114300" simplePos="0" relativeHeight="251664384" behindDoc="0" locked="0" layoutInCell="1" allowOverlap="1" wp14:anchorId="287491FD" wp14:editId="1516957F">
            <wp:simplePos x="0" y="0"/>
            <wp:positionH relativeFrom="margin">
              <wp:posOffset>2903220</wp:posOffset>
            </wp:positionH>
            <wp:positionV relativeFrom="page">
              <wp:posOffset>5974080</wp:posOffset>
            </wp:positionV>
            <wp:extent cx="3472815" cy="2263140"/>
            <wp:effectExtent l="0" t="0" r="0" b="381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815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AAD">
        <w:t>Fire</w:t>
      </w:r>
    </w:p>
    <w:p w14:paraId="45138393" w14:textId="26346164" w:rsidR="002A01B6" w:rsidRPr="00466AAD" w:rsidRDefault="002868EE" w:rsidP="00466AAD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CC5449" wp14:editId="7BA4BAB0">
                <wp:simplePos x="0" y="0"/>
                <wp:positionH relativeFrom="column">
                  <wp:posOffset>2964180</wp:posOffset>
                </wp:positionH>
                <wp:positionV relativeFrom="paragraph">
                  <wp:posOffset>2132330</wp:posOffset>
                </wp:positionV>
                <wp:extent cx="3411855" cy="27432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855" cy="2743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99FE84" w14:textId="0BF0A948" w:rsidR="002868EE" w:rsidRPr="00B1076F" w:rsidRDefault="002868EE" w:rsidP="0035198D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color w:val="000000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. A woodland with several </w:t>
                            </w:r>
                            <w:r w:rsidR="00952B24">
                              <w:t>p</w:t>
                            </w:r>
                            <w:r>
                              <w:t>inyon tre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C5449" id="Text Box 9" o:spid="_x0000_s1028" type="#_x0000_t202" style="position:absolute;margin-left:233.4pt;margin-top:167.9pt;width:268.65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CqYMwIAAGcEAAAOAAAAZHJzL2Uyb0RvYy54bWysVFFv2yAQfp+0/4B4X5yk7dZacaosVaZJ&#10;UVspmfpMMMRIwDEgsbNfvwPH6dbtadoLPu6Og+/77jy774wmR+GDAlvRyWhMibAcamX3Ff22XX24&#10;pSREZmumwYqKnkSg9/P372atK8UUGtC18ASL2FC2rqJNjK4sisAbYVgYgRMWgxK8YRG3fl/UnrVY&#10;3ehiOh5/LFrwtfPARQjofeiDdJ7rSyl4fJIyiEh0RfFtMa8+r7u0FvMZK/eeuUbx8zPYP7zCMGXx&#10;0kupBxYZOXj1RymjuIcAMo44mAKkVFxkDIhmMn6DZtMwJzIWJCe4C03h/5Xlj8dnT1Rd0TtKLDMo&#10;0VZ0kXyGjtwldloXSkzaOEyLHbpR5cEf0JlAd9Kb9EU4BOPI8+nCbSrG0Xl1PZnc3txQwjE2/XR9&#10;Nc3kF6+nnQ/xiwBDklFRj9plStlxHSK+BFOHlHRZAK3qldI6bVJgqT05MtS5bVQU6Y144rcsbVOu&#10;hXSqDydPkSD2UJIVu12XCZkOMHdQnxC9h757guMrhfetWYjPzGO7IGAcgfiEi9TQVhTOFiUN+B9/&#10;86d8VBGjlLTYfhUN3w/MC0r0V4v6pl4dDD8Yu8GwB7MERDrB4XI8m3jARz2Y0oN5wclYpFswxCzH&#10;uyoaB3MZ+yHAyeJischJ2JGOxbXdOJ5KD7xuuxfm3VmViHo+wtCYrHwjTp/bs7w4RJAqK5d47Vk8&#10;043dnOU5T14al1/3Oev1/zD/CQAA//8DAFBLAwQUAAYACAAAACEAkqhCceEAAAAMAQAADwAAAGRy&#10;cy9kb3ducmV2LnhtbEyPzU7DMBCE70i8g7VIXBC1+0OAEKeClt7g0FL17MZLEhGvo9hp0rdne4Lb&#10;7uxo5ttsObpGnLALtScN04kCgVR4W1OpYf+1uX8CEaIhaxpPqOGMAZb59VVmUusH2uJpF0vBIRRS&#10;o6GKsU2lDEWFzoSJb5H49u07ZyKvXSltZwYOd42cKZVIZ2rihsq0uKqw+Nn1TkOy7vphS6u79f79&#10;w3y25ezwdj5ofXszvr6AiDjGPzNc8BkdcmY6+p5sEI2GRZIwetQwnz/wcHEotZiCOLL0+KxA5pn8&#10;/0T+CwAA//8DAFBLAQItABQABgAIAAAAIQC2gziS/gAAAOEBAAATAAAAAAAAAAAAAAAAAAAAAABb&#10;Q29udGVudF9UeXBlc10ueG1sUEsBAi0AFAAGAAgAAAAhADj9If/WAAAAlAEAAAsAAAAAAAAAAAAA&#10;AAAALwEAAF9yZWxzLy5yZWxzUEsBAi0AFAAGAAgAAAAhAEnYKpgzAgAAZwQAAA4AAAAAAAAAAAAA&#10;AAAALgIAAGRycy9lMm9Eb2MueG1sUEsBAi0AFAAGAAgAAAAhAJKoQnHhAAAADAEAAA8AAAAAAAAA&#10;AAAAAAAAjQQAAGRycy9kb3ducmV2LnhtbFBLBQYAAAAABAAEAPMAAACbBQAAAAA=&#10;" stroked="f">
                <v:textbox inset="0,0,0,0">
                  <w:txbxContent>
                    <w:p w14:paraId="0D99FE84" w14:textId="0BF0A948" w:rsidR="002868EE" w:rsidRPr="00B1076F" w:rsidRDefault="002868EE" w:rsidP="0035198D">
                      <w:pPr>
                        <w:pStyle w:val="Caption"/>
                        <w:rPr>
                          <w:b/>
                          <w:bCs/>
                          <w:noProof/>
                          <w:color w:val="000000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. A woodland with several </w:t>
                      </w:r>
                      <w:r w:rsidR="00952B24">
                        <w:t>p</w:t>
                      </w:r>
                      <w:r>
                        <w:t>inyon tre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B1467">
        <w:t xml:space="preserve">In Nevada, </w:t>
      </w:r>
      <w:r w:rsidR="0094482E">
        <w:t>p</w:t>
      </w:r>
      <w:r w:rsidR="00DB00E8">
        <w:t xml:space="preserve">inyon </w:t>
      </w:r>
      <w:r w:rsidR="0094482E">
        <w:t>p</w:t>
      </w:r>
      <w:r w:rsidR="00DB00E8">
        <w:t xml:space="preserve">ine forests tend to grow in higher </w:t>
      </w:r>
      <w:r w:rsidR="00E721CF">
        <w:t>elevations where temperatures are cooler</w:t>
      </w:r>
      <w:r w:rsidR="008C12ED">
        <w:t xml:space="preserve"> and wildfires </w:t>
      </w:r>
      <w:r w:rsidR="00AB1467">
        <w:t xml:space="preserve">generally burn </w:t>
      </w:r>
      <w:r w:rsidR="008C12ED">
        <w:t xml:space="preserve">during a shorter part of the year than </w:t>
      </w:r>
      <w:r w:rsidR="00AB1467">
        <w:t xml:space="preserve">in </w:t>
      </w:r>
      <w:r w:rsidR="008C12ED">
        <w:t xml:space="preserve">warmer areas with </w:t>
      </w:r>
      <w:r w:rsidR="00C51FC6">
        <w:t xml:space="preserve">large amounts of </w:t>
      </w:r>
      <w:r w:rsidR="0094482E">
        <w:t>c</w:t>
      </w:r>
      <w:r w:rsidR="008C12ED">
        <w:t>heatgrass</w:t>
      </w:r>
      <w:r w:rsidR="00684F77">
        <w:t xml:space="preserve">. The size and density of </w:t>
      </w:r>
      <w:r w:rsidR="0094482E">
        <w:t>p</w:t>
      </w:r>
      <w:r w:rsidR="00684F77">
        <w:t xml:space="preserve">inyon </w:t>
      </w:r>
      <w:r w:rsidR="0094482E">
        <w:t xml:space="preserve">pine </w:t>
      </w:r>
      <w:r w:rsidR="00684F77">
        <w:t xml:space="preserve">trees makes them much harder to catch on fire than other smaller plants </w:t>
      </w:r>
      <w:r w:rsidR="0035198D">
        <w:t>such as</w:t>
      </w:r>
      <w:r w:rsidR="00684F77">
        <w:t xml:space="preserve"> </w:t>
      </w:r>
      <w:r w:rsidR="0094482E">
        <w:t>c</w:t>
      </w:r>
      <w:r w:rsidR="00684F77">
        <w:t>heatgrass.</w:t>
      </w:r>
      <w:r w:rsidR="003F624E">
        <w:t xml:space="preserve"> </w:t>
      </w:r>
      <w:r w:rsidR="00684F77">
        <w:t>However, if these trees do catch on fire</w:t>
      </w:r>
      <w:r w:rsidR="0035198D">
        <w:t>,</w:t>
      </w:r>
      <w:r w:rsidR="00684F77">
        <w:t xml:space="preserve"> they can burn at hot temperatures</w:t>
      </w:r>
      <w:r w:rsidR="003F624E">
        <w:t>,</w:t>
      </w:r>
      <w:r w:rsidR="00684F77">
        <w:t xml:space="preserve"> </w:t>
      </w:r>
      <w:r w:rsidR="009B61CF">
        <w:t>which usually kills</w:t>
      </w:r>
      <w:r w:rsidR="00684F77">
        <w:t xml:space="preserve"> the tr</w:t>
      </w:r>
      <w:r w:rsidR="00443DFE">
        <w:t>ee</w:t>
      </w:r>
      <w:r w:rsidR="00684F77">
        <w:t xml:space="preserve">. </w:t>
      </w:r>
      <w:r w:rsidR="00D6528D">
        <w:t xml:space="preserve">Since </w:t>
      </w:r>
      <w:r w:rsidR="0094482E">
        <w:t>p</w:t>
      </w:r>
      <w:r w:rsidR="00D6528D">
        <w:t xml:space="preserve">inyon </w:t>
      </w:r>
      <w:r w:rsidR="0094482E">
        <w:t>p</w:t>
      </w:r>
      <w:r w:rsidR="00D6528D">
        <w:t>ine trees take so long to grow</w:t>
      </w:r>
      <w:r w:rsidR="00AB1467">
        <w:t>,</w:t>
      </w:r>
      <w:r w:rsidR="00D6528D">
        <w:t xml:space="preserve"> </w:t>
      </w:r>
      <w:r w:rsidR="009B61CF">
        <w:t xml:space="preserve">a wildfire that burns trees can have impacts on populations that last for over </w:t>
      </w:r>
      <w:r w:rsidR="0035198D">
        <w:t>100</w:t>
      </w:r>
      <w:r w:rsidR="009B61CF">
        <w:t xml:space="preserve"> years. </w:t>
      </w:r>
      <w:bookmarkEnd w:id="0"/>
      <w:r w:rsidR="009B61CF">
        <w:t xml:space="preserve">During pine nut harvesting, Native American tribes </w:t>
      </w:r>
      <w:r w:rsidR="002A01B6">
        <w:t>traditionally</w:t>
      </w:r>
      <w:r w:rsidR="00443DFE">
        <w:t xml:space="preserve"> clear the area around the tree of dead flammable material and </w:t>
      </w:r>
      <w:r w:rsidR="002A01B6">
        <w:t>then burn</w:t>
      </w:r>
      <w:r w:rsidR="00443DFE">
        <w:t xml:space="preserve"> that material away from the tr</w:t>
      </w:r>
      <w:r w:rsidR="002A01B6">
        <w:t xml:space="preserve">ee. These small clearings around trees make it more likely a tree will survive a wildfire. There are many forests in Nevada where Native Americans have been taking care of </w:t>
      </w:r>
      <w:r w:rsidR="0094482E">
        <w:t>p</w:t>
      </w:r>
      <w:r w:rsidR="002A01B6">
        <w:t xml:space="preserve">inyon </w:t>
      </w:r>
      <w:r w:rsidR="0094482E">
        <w:t>p</w:t>
      </w:r>
      <w:r w:rsidR="002A01B6">
        <w:t>ines in this way for several hundred</w:t>
      </w:r>
      <w:r w:rsidR="0035198D">
        <w:t>,</w:t>
      </w:r>
      <w:r w:rsidR="002A01B6">
        <w:t xml:space="preserve"> if not thousands</w:t>
      </w:r>
      <w:r w:rsidR="0035198D">
        <w:t>,</w:t>
      </w:r>
      <w:r w:rsidR="002A01B6">
        <w:t xml:space="preserve"> of years. </w:t>
      </w:r>
      <w:bookmarkStart w:id="2" w:name="_GoBack"/>
      <w:bookmarkEnd w:id="2"/>
    </w:p>
    <w:sectPr w:rsidR="002A01B6" w:rsidRPr="00466AAD" w:rsidSect="0077189A"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684FB" w16cex:dateUtc="2022-09-22T12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23B681" w14:textId="77777777" w:rsidR="00F27B02" w:rsidRPr="00EB4479" w:rsidRDefault="00F27B02" w:rsidP="00F15A0C">
      <w:pPr>
        <w:rPr>
          <w:sz w:val="12"/>
          <w:szCs w:val="12"/>
        </w:rPr>
      </w:pPr>
    </w:p>
  </w:endnote>
  <w:endnote w:type="continuationSeparator" w:id="0">
    <w:p w14:paraId="7B7F44CE" w14:textId="77777777" w:rsidR="00F27B02" w:rsidRDefault="00F27B02" w:rsidP="00F15A0C">
      <w:r>
        <w:continuationSeparator/>
      </w:r>
    </w:p>
  </w:endnote>
  <w:endnote w:type="continuationNotice" w:id="1">
    <w:p w14:paraId="23784C8E" w14:textId="77777777" w:rsidR="00F27B02" w:rsidRDefault="00F27B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32762" w14:textId="77777777" w:rsidR="003C3B0C" w:rsidRDefault="003C3B0C" w:rsidP="00BD23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0CAC36D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8560BA" w14:textId="7777777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7690699D" wp14:editId="1D309982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oel="http://schemas.microsoft.com/office/2019/extlst" xmlns:arto="http://schemas.microsoft.com/office/word/2006/arto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    <w:pict w14:anchorId="2D5DF0F9">
                <v:line id="Straight Connector 23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12pt" to="7in,12pt" w14:anchorId="753475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>
                  <v:stroke joinstyle="miter"/>
                  <w10:wrap anchorx="margin"/>
                </v:line>
              </w:pict>
            </mc:Fallback>
          </mc:AlternateContent>
        </w:r>
      </w:p>
      <w:p w14:paraId="5FDCB25C" w14:textId="77777777" w:rsidR="003C3B0C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 w:rsidR="002C09C4">
          <w:rPr>
            <w:color w:val="CC4E27"/>
            <w:szCs w:val="20"/>
          </w:rPr>
          <w:t>Curriculum guide</w:t>
        </w:r>
        <w:r w:rsidR="0077189A" w:rsidRPr="00A576BB">
          <w:rPr>
            <w:color w:val="CC4E27"/>
            <w:szCs w:val="20"/>
          </w:rPr>
          <w:t xml:space="preserve">     </w:t>
        </w:r>
        <w:r w:rsidRPr="00A576BB">
          <w:rPr>
            <w:color w:val="CC4E27"/>
            <w:szCs w:val="20"/>
          </w:rPr>
          <w:fldChar w:fldCharType="begin"/>
        </w:r>
        <w:r w:rsidRPr="00A576BB">
          <w:rPr>
            <w:color w:val="CC4E27"/>
            <w:szCs w:val="20"/>
          </w:rPr>
          <w:instrText xml:space="preserve"> PAGE   \* MERGEFORMAT </w:instrText>
        </w:r>
        <w:r w:rsidRPr="00A576BB">
          <w:rPr>
            <w:color w:val="CC4E27"/>
            <w:szCs w:val="20"/>
          </w:rPr>
          <w:fldChar w:fldCharType="separate"/>
        </w:r>
        <w:r w:rsidRPr="00A576BB">
          <w:rPr>
            <w:color w:val="CC4E27"/>
            <w:szCs w:val="20"/>
          </w:rPr>
          <w:t>1</w:t>
        </w:r>
        <w:r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F25E" w14:textId="72131C58" w:rsidR="003C3B0C" w:rsidRPr="00A576BB" w:rsidRDefault="00FA48C9" w:rsidP="00510057">
    <w:pPr>
      <w:pStyle w:val="Footer"/>
      <w:jc w:val="right"/>
      <w:rPr>
        <w:color w:val="CC4E27"/>
        <w:szCs w:val="20"/>
      </w:rPr>
    </w:pPr>
    <w:r w:rsidRPr="00A576BB">
      <w:rPr>
        <w:noProof/>
        <w:color w:val="CC4E27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1EAB672" wp14:editId="1465F38E">
              <wp:simplePos x="0" y="0"/>
              <wp:positionH relativeFrom="margin">
                <wp:align>center</wp:align>
              </wp:positionH>
              <wp:positionV relativeFrom="paragraph">
                <wp:posOffset>-137316</wp:posOffset>
              </wp:positionV>
              <wp:extent cx="64008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C4E2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 xmlns:arto="http://schemas.microsoft.com/office/word/2006/arto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 w14:anchorId="683F094D">
            <v:line id="Straight Connector 22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-10.8pt" to="7in,-10.8pt" w14:anchorId="3B167F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>
              <v:stroke joinstyle="miter"/>
              <w10:wrap anchorx="margin"/>
            </v:line>
          </w:pict>
        </mc:Fallback>
      </mc:AlternateContent>
    </w:r>
    <w:r w:rsidR="003D416A">
      <w:rPr>
        <w:color w:val="CC4E27"/>
        <w:szCs w:val="20"/>
      </w:rPr>
      <w:t>Pinyon Pine Reading</w:t>
    </w:r>
    <w:r w:rsidRPr="00A576BB">
      <w:rPr>
        <w:color w:val="CC4E27"/>
        <w:szCs w:val="20"/>
      </w:rPr>
      <w:t xml:space="preserve">     </w:t>
    </w:r>
    <w:r w:rsidR="003C3B0C" w:rsidRPr="00A576BB">
      <w:rPr>
        <w:color w:val="CC4E27"/>
        <w:szCs w:val="20"/>
      </w:rPr>
      <w:fldChar w:fldCharType="begin"/>
    </w:r>
    <w:r w:rsidR="003C3B0C" w:rsidRPr="00A576BB">
      <w:rPr>
        <w:color w:val="CC4E27"/>
        <w:szCs w:val="20"/>
      </w:rPr>
      <w:instrText xml:space="preserve"> PAGE   \* MERGEFORMAT </w:instrText>
    </w:r>
    <w:r w:rsidR="003C3B0C" w:rsidRPr="00A576BB">
      <w:rPr>
        <w:color w:val="CC4E27"/>
        <w:szCs w:val="20"/>
      </w:rPr>
      <w:fldChar w:fldCharType="separate"/>
    </w:r>
    <w:r w:rsidR="003C3B0C" w:rsidRPr="00A576BB">
      <w:rPr>
        <w:noProof/>
        <w:color w:val="CC4E27"/>
        <w:szCs w:val="20"/>
      </w:rPr>
      <w:t>1</w:t>
    </w:r>
    <w:r w:rsidR="003C3B0C" w:rsidRPr="00A576BB">
      <w:rPr>
        <w:noProof/>
        <w:color w:val="CC4E27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0470B" w14:textId="77777777" w:rsidR="00F27B02" w:rsidRDefault="00F27B02" w:rsidP="00F15A0C">
      <w:r>
        <w:separator/>
      </w:r>
    </w:p>
  </w:footnote>
  <w:footnote w:type="continuationSeparator" w:id="0">
    <w:p w14:paraId="175E41CC" w14:textId="77777777" w:rsidR="00F27B02" w:rsidRDefault="00F27B02" w:rsidP="00F15A0C">
      <w:r>
        <w:continuationSeparator/>
      </w:r>
    </w:p>
  </w:footnote>
  <w:footnote w:type="continuationNotice" w:id="1">
    <w:p w14:paraId="53FAA775" w14:textId="77777777" w:rsidR="00F27B02" w:rsidRDefault="00F27B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A42E7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3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6C7DD23C" wp14:editId="31F748F9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76B757FD" wp14:editId="72B77573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0321B664" wp14:editId="3F5EC650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r w:rsidR="003279AC" w:rsidRPr="008E3564">
      <w:rPr>
        <w:b/>
        <w:noProof/>
        <w:color w:val="B9421D"/>
        <w:sz w:val="26"/>
        <w:szCs w:val="26"/>
      </w:rPr>
      <w:t xml:space="preserve">High </w:t>
    </w:r>
    <w:r w:rsidR="00851586" w:rsidRPr="008E3564">
      <w:rPr>
        <w:b/>
        <w:noProof/>
        <w:color w:val="B9421D"/>
        <w:sz w:val="26"/>
        <w:szCs w:val="26"/>
      </w:rPr>
      <w:t>S</w:t>
    </w:r>
    <w:r w:rsidR="003279AC" w:rsidRPr="008E3564">
      <w:rPr>
        <w:b/>
        <w:noProof/>
        <w:color w:val="B9421D"/>
        <w:sz w:val="26"/>
        <w:szCs w:val="26"/>
      </w:rPr>
      <w:t xml:space="preserve">chool Biology </w:t>
    </w:r>
    <w:r w:rsidR="00851586" w:rsidRPr="008E3564">
      <w:rPr>
        <w:b/>
        <w:noProof/>
        <w:color w:val="B9421D"/>
        <w:sz w:val="26"/>
        <w:szCs w:val="26"/>
      </w:rPr>
      <w:t>U</w:t>
    </w:r>
    <w:r w:rsidR="003279AC" w:rsidRPr="008E3564">
      <w:rPr>
        <w:b/>
        <w:noProof/>
        <w:color w:val="B9421D"/>
        <w:sz w:val="26"/>
        <w:szCs w:val="26"/>
      </w:rPr>
      <w:t>nit</w:t>
    </w:r>
    <w:bookmarkEnd w:id="3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7"/>
  </w:num>
  <w:num w:numId="16">
    <w:abstractNumId w:val="0"/>
    <w:lvlOverride w:ilvl="0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oFAGc3L+I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26B1C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2AA3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251C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868EE"/>
    <w:rsid w:val="002902E7"/>
    <w:rsid w:val="002906C5"/>
    <w:rsid w:val="0029361B"/>
    <w:rsid w:val="0029497B"/>
    <w:rsid w:val="0029723A"/>
    <w:rsid w:val="002A01B6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198D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66C07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D416A"/>
    <w:rsid w:val="003E0787"/>
    <w:rsid w:val="003E179B"/>
    <w:rsid w:val="003E2096"/>
    <w:rsid w:val="003E2388"/>
    <w:rsid w:val="003E65DD"/>
    <w:rsid w:val="003E6C59"/>
    <w:rsid w:val="003E7885"/>
    <w:rsid w:val="003F1246"/>
    <w:rsid w:val="003F14FD"/>
    <w:rsid w:val="003F1A1D"/>
    <w:rsid w:val="003F3BB4"/>
    <w:rsid w:val="003F42E0"/>
    <w:rsid w:val="003F61FA"/>
    <w:rsid w:val="003F624E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27F2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3DFE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6AAD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55BD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4CD0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4F7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482F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48A6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2ED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C95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4482E"/>
    <w:rsid w:val="00951C44"/>
    <w:rsid w:val="00952B24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1CF"/>
    <w:rsid w:val="009B65C5"/>
    <w:rsid w:val="009C0AA9"/>
    <w:rsid w:val="009C2462"/>
    <w:rsid w:val="009D019A"/>
    <w:rsid w:val="009D090F"/>
    <w:rsid w:val="009D0F10"/>
    <w:rsid w:val="009D384A"/>
    <w:rsid w:val="009D3A1A"/>
    <w:rsid w:val="009D475F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5BBC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1467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E7FD0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4131"/>
    <w:rsid w:val="00C1420B"/>
    <w:rsid w:val="00C146F0"/>
    <w:rsid w:val="00C25374"/>
    <w:rsid w:val="00C2717A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1FC6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874"/>
    <w:rsid w:val="00CF7E56"/>
    <w:rsid w:val="00CF7F12"/>
    <w:rsid w:val="00D03C8A"/>
    <w:rsid w:val="00D042AB"/>
    <w:rsid w:val="00D048A9"/>
    <w:rsid w:val="00D13448"/>
    <w:rsid w:val="00D14472"/>
    <w:rsid w:val="00D14477"/>
    <w:rsid w:val="00D14F4B"/>
    <w:rsid w:val="00D152C5"/>
    <w:rsid w:val="00D15571"/>
    <w:rsid w:val="00D161F5"/>
    <w:rsid w:val="00D170BD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6D6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28D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0E8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21CF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1D15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27B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0107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2839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333C41"/>
    <w:rsid w:val="034841C1"/>
    <w:rsid w:val="040FDB2E"/>
    <w:rsid w:val="0461891D"/>
    <w:rsid w:val="0518EC92"/>
    <w:rsid w:val="05608264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8A197B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2105AA"/>
    <w:rsid w:val="19410D15"/>
    <w:rsid w:val="1959C835"/>
    <w:rsid w:val="19AF4E30"/>
    <w:rsid w:val="19B6FBF9"/>
    <w:rsid w:val="1A14734E"/>
    <w:rsid w:val="1A2142CB"/>
    <w:rsid w:val="1A626003"/>
    <w:rsid w:val="1AFF6F1A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0955D7"/>
    <w:rsid w:val="2C5A4ED3"/>
    <w:rsid w:val="2C772680"/>
    <w:rsid w:val="2CEDB21A"/>
    <w:rsid w:val="2CEFD532"/>
    <w:rsid w:val="2D0CADF4"/>
    <w:rsid w:val="2D1C256B"/>
    <w:rsid w:val="2E4041DE"/>
    <w:rsid w:val="2E9DD29C"/>
    <w:rsid w:val="2EB81B48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9B10127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5BF689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2FCA706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65DE3F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3CFF95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BC51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0AA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A2A2CCB-7FD7-4A18-9E28-74CE5D7E8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4T20:57:00Z</dcterms:created>
  <dcterms:modified xsi:type="dcterms:W3CDTF">2023-04-20T23:35:00Z</dcterms:modified>
</cp:coreProperties>
</file>